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CB11A" w14:textId="77777777" w:rsidR="003958EB" w:rsidRDefault="00A6561D" w:rsidP="00A6561D">
      <w:pPr>
        <w:jc w:val="center"/>
      </w:pPr>
      <w:r>
        <w:rPr>
          <w:noProof/>
        </w:rPr>
        <w:drawing>
          <wp:inline distT="0" distB="0" distL="0" distR="0" wp14:anchorId="75A7074F" wp14:editId="23D051F2">
            <wp:extent cx="1095375" cy="1095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County Seal.g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F13D" w14:textId="77777777" w:rsidR="0044608E" w:rsidRPr="0044608E" w:rsidRDefault="0044608E" w:rsidP="0044608E">
      <w:pPr>
        <w:jc w:val="center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  <w:sz w:val="28"/>
          <w:szCs w:val="28"/>
        </w:rPr>
        <w:t>COUNTY OF SANTA CLARA</w:t>
      </w:r>
      <w:r>
        <w:rPr>
          <w:rFonts w:ascii="Times New Roman" w:hAnsi="Times New Roman" w:cs="Times New Roman"/>
        </w:rPr>
        <w:br/>
        <w:t>San Jose, California</w:t>
      </w:r>
    </w:p>
    <w:p w14:paraId="56FD6CE0" w14:textId="77777777" w:rsidR="00A6561D" w:rsidRPr="0044608E" w:rsidRDefault="0044608E" w:rsidP="00A6561D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44608E">
        <w:rPr>
          <w:rFonts w:ascii="Times New Roman" w:hAnsi="Times New Roman" w:cs="Times New Roman"/>
          <w:i/>
          <w:sz w:val="20"/>
          <w:szCs w:val="20"/>
        </w:rPr>
        <w:t>Invites applications for</w:t>
      </w:r>
    </w:p>
    <w:p w14:paraId="5346C4A9" w14:textId="078D63DD" w:rsidR="006B114F" w:rsidRPr="0044608E" w:rsidRDefault="00A6561D" w:rsidP="00A6561D">
      <w:pPr>
        <w:jc w:val="center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  <w:sz w:val="28"/>
          <w:szCs w:val="28"/>
        </w:rPr>
        <w:t>ASSISTANT MEDICAL EXAMINER</w:t>
      </w:r>
      <w:r w:rsidR="0044608E">
        <w:rPr>
          <w:rFonts w:ascii="Times New Roman" w:hAnsi="Times New Roman" w:cs="Times New Roman"/>
          <w:sz w:val="28"/>
          <w:szCs w:val="28"/>
        </w:rPr>
        <w:t>-</w:t>
      </w:r>
      <w:r w:rsidRPr="0044608E">
        <w:rPr>
          <w:rFonts w:ascii="Times New Roman" w:hAnsi="Times New Roman" w:cs="Times New Roman"/>
          <w:sz w:val="28"/>
          <w:szCs w:val="28"/>
        </w:rPr>
        <w:t>CORONER</w:t>
      </w:r>
      <w:r w:rsidR="006B114F" w:rsidRPr="0044608E">
        <w:rPr>
          <w:rFonts w:ascii="Times New Roman" w:hAnsi="Times New Roman" w:cs="Times New Roman"/>
          <w:sz w:val="28"/>
          <w:szCs w:val="28"/>
        </w:rPr>
        <w:br/>
      </w:r>
      <w:r w:rsidR="006B114F" w:rsidRPr="0044608E">
        <w:rPr>
          <w:rFonts w:ascii="Times New Roman" w:hAnsi="Times New Roman" w:cs="Times New Roman"/>
          <w:sz w:val="24"/>
          <w:szCs w:val="24"/>
        </w:rPr>
        <w:t>$</w:t>
      </w:r>
      <w:r w:rsidR="008E6633">
        <w:rPr>
          <w:rFonts w:ascii="Times New Roman" w:hAnsi="Times New Roman" w:cs="Times New Roman"/>
          <w:sz w:val="24"/>
          <w:szCs w:val="24"/>
        </w:rPr>
        <w:t>301,579</w:t>
      </w:r>
      <w:r w:rsidR="005D0FA9">
        <w:rPr>
          <w:rFonts w:ascii="Times New Roman" w:hAnsi="Times New Roman" w:cs="Times New Roman"/>
          <w:sz w:val="24"/>
          <w:szCs w:val="24"/>
        </w:rPr>
        <w:t xml:space="preserve"> - $</w:t>
      </w:r>
      <w:r w:rsidR="008E6633">
        <w:rPr>
          <w:rFonts w:ascii="Times New Roman" w:hAnsi="Times New Roman" w:cs="Times New Roman"/>
          <w:sz w:val="24"/>
          <w:szCs w:val="24"/>
        </w:rPr>
        <w:t>366,600</w:t>
      </w:r>
      <w:r w:rsidR="005D0FA9">
        <w:rPr>
          <w:rFonts w:ascii="Times New Roman" w:hAnsi="Times New Roman" w:cs="Times New Roman"/>
          <w:sz w:val="24"/>
          <w:szCs w:val="24"/>
        </w:rPr>
        <w:t xml:space="preserve"> Annually, DOE</w:t>
      </w:r>
      <w:r w:rsidR="005D0FA9">
        <w:rPr>
          <w:rFonts w:ascii="Times New Roman" w:hAnsi="Times New Roman" w:cs="Times New Roman"/>
          <w:sz w:val="24"/>
          <w:szCs w:val="24"/>
        </w:rPr>
        <w:br/>
      </w:r>
      <w:r w:rsidR="0044608E">
        <w:rPr>
          <w:rFonts w:ascii="Times New Roman" w:hAnsi="Times New Roman" w:cs="Times New Roman"/>
        </w:rPr>
        <w:br/>
      </w:r>
    </w:p>
    <w:p w14:paraId="5CF367D3" w14:textId="36D00FBB" w:rsidR="0044608E" w:rsidRDefault="0044608E" w:rsidP="0044608E">
      <w:pPr>
        <w:jc w:val="both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>The Medical Examiner-Coroner Department for the County of Santa Clara, is seeking a qualified individual with diverse experience for the position of Assistant Medical Examiner-Coroner.</w:t>
      </w:r>
      <w:r w:rsidR="005A1443">
        <w:rPr>
          <w:rFonts w:ascii="Times New Roman" w:hAnsi="Times New Roman" w:cs="Times New Roman"/>
        </w:rPr>
        <w:t xml:space="preserve"> We are seeking to fill both permanent and extra-help (temporary) positions.</w:t>
      </w:r>
    </w:p>
    <w:p w14:paraId="00E30118" w14:textId="77777777" w:rsidR="0044608E" w:rsidRPr="0044608E" w:rsidRDefault="0044608E" w:rsidP="0044608E">
      <w:pPr>
        <w:jc w:val="both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 xml:space="preserve">Under administrative direction, </w:t>
      </w:r>
      <w:r>
        <w:rPr>
          <w:rFonts w:ascii="Times New Roman" w:hAnsi="Times New Roman" w:cs="Times New Roman"/>
        </w:rPr>
        <w:t>the Assistant Medical Examiner-Coroner</w:t>
      </w:r>
      <w:r w:rsidRPr="0044608E">
        <w:rPr>
          <w:rFonts w:ascii="Times New Roman" w:hAnsi="Times New Roman" w:cs="Times New Roman"/>
        </w:rPr>
        <w:t xml:space="preserve"> is responsible for the performance of medical activities in the Medical Examiner-Coroner's Office; and is responsible for developing and coordinating the planning, organization, direction and performance of the medical activities of the Office along with other Assistant Medical Examiner-Coroners.</w:t>
      </w:r>
    </w:p>
    <w:p w14:paraId="1FAD975D" w14:textId="77777777" w:rsidR="0044608E" w:rsidRPr="0044608E" w:rsidRDefault="0044608E" w:rsidP="0044608E">
      <w:pPr>
        <w:jc w:val="both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>A well-qualified candidate will possess a Doctor of Medicine degree from an approved school of medicine.  A valid California Physicians and Surgeons license and a valid California Driver's license.</w:t>
      </w:r>
    </w:p>
    <w:p w14:paraId="6194939D" w14:textId="77777777" w:rsidR="0044608E" w:rsidRDefault="0044608E" w:rsidP="0044608E">
      <w:pPr>
        <w:jc w:val="both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>Candidates must meet the current National Association of Medical Examiners definition of "Forensic Pathologist" a</w:t>
      </w:r>
      <w:r>
        <w:rPr>
          <w:rFonts w:ascii="Times New Roman" w:hAnsi="Times New Roman" w:cs="Times New Roman"/>
        </w:rPr>
        <w:t xml:space="preserve">s follows: </w:t>
      </w:r>
    </w:p>
    <w:p w14:paraId="1BEFE8A8" w14:textId="77777777" w:rsidR="0044608E" w:rsidRDefault="0044608E" w:rsidP="0044608E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Pr="0044608E">
        <w:rPr>
          <w:rFonts w:ascii="Times New Roman" w:hAnsi="Times New Roman" w:cs="Times New Roman"/>
        </w:rPr>
        <w:t xml:space="preserve">A physician who is certified in Forensic Pathology by the American Board of pathology; </w:t>
      </w:r>
      <w:r w:rsidR="003C3FF8">
        <w:rPr>
          <w:rFonts w:ascii="Times New Roman" w:hAnsi="Times New Roman" w:cs="Times New Roman"/>
          <w:b/>
          <w:i/>
        </w:rPr>
        <w:t>OR</w:t>
      </w:r>
      <w:r w:rsidRPr="0044608E">
        <w:rPr>
          <w:rFonts w:ascii="Times New Roman" w:hAnsi="Times New Roman" w:cs="Times New Roman"/>
          <w:b/>
        </w:rPr>
        <w:t xml:space="preserve"> </w:t>
      </w:r>
    </w:p>
    <w:p w14:paraId="5DBD4581" w14:textId="77777777" w:rsidR="0044608E" w:rsidRDefault="0044608E" w:rsidP="0044608E">
      <w:pPr>
        <w:ind w:left="720"/>
        <w:jc w:val="both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) </w:t>
      </w:r>
      <w:r w:rsidRPr="0044608E">
        <w:rPr>
          <w:rFonts w:ascii="Times New Roman" w:hAnsi="Times New Roman" w:cs="Times New Roman"/>
        </w:rPr>
        <w:t xml:space="preserve">Has completed a training program in Forensic Pathology that is accredited by the Accreditation Council on Graduate Medical Education (or its International </w:t>
      </w:r>
      <w:r>
        <w:rPr>
          <w:rFonts w:ascii="Times New Roman" w:hAnsi="Times New Roman" w:cs="Times New Roman"/>
        </w:rPr>
        <w:t xml:space="preserve">equivalent) prior to 2006; </w:t>
      </w:r>
      <w:r w:rsidR="003C3FF8" w:rsidRPr="003C3FF8">
        <w:rPr>
          <w:rFonts w:ascii="Times New Roman" w:hAnsi="Times New Roman" w:cs="Times New Roman"/>
          <w:b/>
          <w:i/>
        </w:rPr>
        <w:t>OR</w:t>
      </w:r>
    </w:p>
    <w:p w14:paraId="412042D9" w14:textId="77777777" w:rsidR="0044608E" w:rsidRDefault="0044608E" w:rsidP="0044608E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Pr="0044608E">
        <w:rPr>
          <w:rFonts w:ascii="Times New Roman" w:hAnsi="Times New Roman" w:cs="Times New Roman"/>
        </w:rPr>
        <w:t>Has been officially "qualified for examination" in forensic pathology by the ABP</w:t>
      </w:r>
      <w:r w:rsidR="005D0FA9" w:rsidRPr="005D0FA9">
        <w:rPr>
          <w:rFonts w:ascii="Times New Roman" w:hAnsi="Times New Roman" w:cs="Times New Roman"/>
          <w:sz w:val="28"/>
          <w:szCs w:val="28"/>
        </w:rPr>
        <w:t>*</w:t>
      </w:r>
      <w:r w:rsidRPr="0044608E">
        <w:rPr>
          <w:rFonts w:ascii="Times New Roman" w:hAnsi="Times New Roman" w:cs="Times New Roman"/>
        </w:rPr>
        <w:t>.</w:t>
      </w:r>
    </w:p>
    <w:p w14:paraId="0DB168A2" w14:textId="77777777" w:rsidR="0044608E" w:rsidRPr="0044608E" w:rsidRDefault="005D0FA9" w:rsidP="0044608E">
      <w:pPr>
        <w:jc w:val="both"/>
        <w:rPr>
          <w:rFonts w:ascii="Times New Roman" w:hAnsi="Times New Roman" w:cs="Times New Roman"/>
        </w:rPr>
      </w:pPr>
      <w:r w:rsidRPr="005D0FA9">
        <w:rPr>
          <w:rFonts w:ascii="Times New Roman" w:hAnsi="Times New Roman" w:cs="Times New Roman"/>
          <w:b/>
          <w:sz w:val="28"/>
          <w:szCs w:val="28"/>
        </w:rPr>
        <w:t>*</w:t>
      </w:r>
      <w:r w:rsidR="0044608E" w:rsidRPr="0044608E">
        <w:rPr>
          <w:rFonts w:ascii="Times New Roman" w:hAnsi="Times New Roman" w:cs="Times New Roman"/>
        </w:rPr>
        <w:t>Strong preference will be given to candidates in possession of a valid board certificate in Forensic Pathology; a candidate should successfully complete the Board Certification process within two (2) years of appointment or face the possibility of being released from the position.</w:t>
      </w:r>
    </w:p>
    <w:p w14:paraId="6A07D49C" w14:textId="77777777" w:rsidR="0044608E" w:rsidRPr="0044608E" w:rsidRDefault="0044608E" w:rsidP="0044608E">
      <w:pPr>
        <w:jc w:val="both"/>
        <w:rPr>
          <w:rFonts w:ascii="Times New Roman" w:hAnsi="Times New Roman" w:cs="Times New Roman"/>
          <w:b/>
        </w:rPr>
      </w:pPr>
      <w:r w:rsidRPr="0044608E">
        <w:rPr>
          <w:rFonts w:ascii="Times New Roman" w:hAnsi="Times New Roman" w:cs="Times New Roman"/>
          <w:b/>
        </w:rPr>
        <w:t>Final Filing Date:  it is anticipated this position will be open until filled.</w:t>
      </w:r>
    </w:p>
    <w:p w14:paraId="497442A2" w14:textId="42977984" w:rsidR="0044608E" w:rsidRDefault="0044608E" w:rsidP="0044608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recruitment requires the submission of an online application and CV.  For a complete job description, and to apply online,</w:t>
      </w:r>
      <w:r w:rsidR="00B16C6D">
        <w:rPr>
          <w:rFonts w:ascii="Times New Roman" w:hAnsi="Times New Roman" w:cs="Times New Roman"/>
        </w:rPr>
        <w:t xml:space="preserve"> click here </w:t>
      </w:r>
      <w:hyperlink r:id="rId5" w:history="1">
        <w:r w:rsidR="00B16C6D" w:rsidRPr="00F45E1F">
          <w:rPr>
            <w:rStyle w:val="Hyperlink"/>
            <w:rFonts w:ascii="Times New Roman" w:hAnsi="Times New Roman" w:cs="Times New Roman"/>
          </w:rPr>
          <w:t>https://bit.ly/2ZyNMUq</w:t>
        </w:r>
      </w:hyperlink>
      <w:r w:rsidR="00B16C6D">
        <w:rPr>
          <w:rFonts w:ascii="Times New Roman" w:hAnsi="Times New Roman" w:cs="Times New Roman"/>
        </w:rPr>
        <w:t xml:space="preserve"> or</w:t>
      </w:r>
      <w:r>
        <w:rPr>
          <w:rFonts w:ascii="Times New Roman" w:hAnsi="Times New Roman" w:cs="Times New Roman"/>
        </w:rPr>
        <w:t xml:space="preserve"> visit us at </w:t>
      </w:r>
      <w:hyperlink r:id="rId6" w:history="1">
        <w:r w:rsidRPr="00190444">
          <w:rPr>
            <w:rStyle w:val="Hyperlink"/>
            <w:rFonts w:ascii="Times New Roman" w:hAnsi="Times New Roman" w:cs="Times New Roman"/>
          </w:rPr>
          <w:t>www.sccjobs.org</w:t>
        </w:r>
      </w:hyperlink>
      <w:r>
        <w:rPr>
          <w:rFonts w:ascii="Times New Roman" w:hAnsi="Times New Roman" w:cs="Times New Roman"/>
        </w:rPr>
        <w:t>.</w:t>
      </w:r>
    </w:p>
    <w:p w14:paraId="0C2D1227" w14:textId="77777777" w:rsidR="0044608E" w:rsidRDefault="0044608E" w:rsidP="0044608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ore information, please contact Executive Services at (408) 299-5897.</w:t>
      </w:r>
    </w:p>
    <w:p w14:paraId="381E18B7" w14:textId="77777777" w:rsidR="006B114F" w:rsidRPr="0044608E" w:rsidRDefault="0044608E" w:rsidP="0049793B">
      <w:pPr>
        <w:jc w:val="center"/>
        <w:rPr>
          <w:rFonts w:ascii="Times New Roman" w:hAnsi="Times New Roman" w:cs="Times New Roman"/>
        </w:rPr>
      </w:pPr>
      <w:r w:rsidRPr="0044608E">
        <w:rPr>
          <w:rFonts w:ascii="Times New Roman" w:hAnsi="Times New Roman" w:cs="Times New Roman"/>
        </w:rPr>
        <w:t xml:space="preserve">The County of Santa Clara is an Equal Opportunity/ADA Employer Additional information about the County can be found on our website at </w:t>
      </w:r>
      <w:hyperlink r:id="rId7" w:history="1">
        <w:r w:rsidRPr="0044608E">
          <w:rPr>
            <w:rStyle w:val="Hyperlink"/>
            <w:rFonts w:ascii="Times New Roman" w:hAnsi="Times New Roman" w:cs="Times New Roman"/>
            <w:b/>
            <w:bCs/>
          </w:rPr>
          <w:t>www.sccgov.org</w:t>
        </w:r>
      </w:hyperlink>
    </w:p>
    <w:sectPr w:rsidR="006B114F" w:rsidRPr="00446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rMwMTAzNzOyMDZS0lEKTi0uzszPAykwrAUASHEfkiwAAAA="/>
  </w:docVars>
  <w:rsids>
    <w:rsidRoot w:val="00A6561D"/>
    <w:rsid w:val="003958EB"/>
    <w:rsid w:val="003C3FF8"/>
    <w:rsid w:val="00412B27"/>
    <w:rsid w:val="0044608E"/>
    <w:rsid w:val="0049793B"/>
    <w:rsid w:val="005A1443"/>
    <w:rsid w:val="005D0FA9"/>
    <w:rsid w:val="006B114F"/>
    <w:rsid w:val="008E6633"/>
    <w:rsid w:val="00A6561D"/>
    <w:rsid w:val="00B1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19B47"/>
  <w15:chartTrackingRefBased/>
  <w15:docId w15:val="{C66825F3-B03C-4D74-B31F-A9778E9F9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60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6C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ccgov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ccjobs.org" TargetMode="External"/><Relationship Id="rId5" Type="http://schemas.openxmlformats.org/officeDocument/2006/relationships/hyperlink" Target="https://bit.ly/2ZyNMUq" TargetMode="External"/><Relationship Id="rId4" Type="http://schemas.openxmlformats.org/officeDocument/2006/relationships/image" Target="media/image1.gi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3</Words>
  <Characters>2006</Characters>
  <Application>Microsoft Office Word</Application>
  <DocSecurity>0</DocSecurity>
  <Lines>7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Clara County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olds, Diana</dc:creator>
  <cp:keywords/>
  <dc:description/>
  <cp:lastModifiedBy>Cudal, Adrian</cp:lastModifiedBy>
  <cp:revision>5</cp:revision>
  <dcterms:created xsi:type="dcterms:W3CDTF">2021-01-19T19:05:00Z</dcterms:created>
  <dcterms:modified xsi:type="dcterms:W3CDTF">2021-02-19T16:49:00Z</dcterms:modified>
</cp:coreProperties>
</file>